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8d1ec9ef0c945e0888869003c0e5b801a7ce4ea"/>
    <w:p>
      <w:pPr>
        <w:pStyle w:val="Heading1"/>
      </w:pPr>
      <w:r>
        <w:t xml:space="preserve">Cover Letter for Baker Position in Spain Barcelona</w:t>
      </w:r>
    </w:p>
    <w:p>
      <w:pPr>
        <w:pStyle w:val="FirstParagraph"/>
      </w:pPr>
      <w:r>
        <w:t xml:space="preserve">Dear [Hiring Manager's Name],</w:t>
      </w:r>
    </w:p>
    <w:p>
      <w:pPr>
        <w:pStyle w:val="BodyText"/>
      </w:pPr>
      <w:r>
        <w:t xml:space="preserve">I am writing to express my enthusiastic interest in the Baker position at your esteemed establishment in Barcelona, Spain. As a passionate and skilled baker with a deep appreciation for artisanal techniques and traditional recipes, I am eager to contribute my expertise to your team while immersing myself in the vibrant culinary culture of Spain. Barcelona, with its rich history of baking traditions and dynamic food scene, has always been a dream destination for me, and I am excited about the opportunity to bring my craft to this iconic city.</w:t>
      </w:r>
    </w:p>
    <w:p>
      <w:pPr>
        <w:pStyle w:val="BodyText"/>
      </w:pPr>
      <w:r>
        <w:t xml:space="preserve">Over the years, I have honed my skills as a baker through rigorous training in both traditional and contemporary methods. My journey began with an apprenticeship at a small bakery in [Your City], where I developed a strong foundation in sourdough breads, delicate pastries, and seasonal specialties. This experience taught me the importance of patience, precision, and an unwavering commitment to quality—principles that I carry with me in every batch I create. My portfolio includes a wide range of baked goods, from rustic loaves and flaky croissants to intricate cakes and artisanal cookies, each crafted with care and a focus on flavor.</w:t>
      </w:r>
    </w:p>
    <w:p>
      <w:pPr>
        <w:pStyle w:val="BodyText"/>
      </w:pPr>
      <w:r>
        <w:t xml:space="preserve">What sets me apart as a baker is my ability to blend technical mastery with creativity. I take pride in experimenting with local ingredients and adapting global techniques to suit the unique tastes of the community. In Spain, where baking is deeply rooted in tradition, this adaptability is essential. For instance, I have studied the art of making pan de sal (a traditional Spanish bread), churros, and empanadas, while also exploring modern interpretations like gluten-free options and vegan pastries. This versatility allows me to cater to diverse customer preferences while staying true to the essence of authentic baking.</w:t>
      </w:r>
    </w:p>
    <w:p>
      <w:pPr>
        <w:pStyle w:val="BodyText"/>
      </w:pPr>
      <w:r>
        <w:t xml:space="preserve">Barcelona’s culinary landscape is a perfect match for my ambitions as a baker. The city is renowned for its bustling markets, such as La Boqueria, and its thriving network of artisanal bakeries that celebrate both heritage and innovation. I have long admired how Spanish bakers infuse their work with cultural significance, using ingredients like olive oil, almonds, and citrus to create unforgettable flavors. By joining your team, I aim to contribute to this legacy by bringing my own expertise in creating exceptional baked goods that resonate with both locals and visitors.</w:t>
      </w:r>
    </w:p>
    <w:p>
      <w:pPr>
        <w:pStyle w:val="BodyText"/>
      </w:pPr>
      <w:r>
        <w:t xml:space="preserve">My dedication to quality extends beyond the kitchen. I understand that a bakery is not just a place for food but also a space for connection, where customers form memories around fresh bread and sweet treats. I thrive in collaborative environments and am committed to fostering a positive, inclusive atmosphere in the workplace. In Spain, where hospitality is paramount, I believe that every interaction with customers should reflect warmth and professionalism. Whether it’s sharing the story behind a particular recipe or ensuring that each order is prepared with care, I strive to create an experience that exceeds expectations.</w:t>
      </w:r>
    </w:p>
    <w:p>
      <w:pPr>
        <w:pStyle w:val="BodyText"/>
      </w:pPr>
      <w:r>
        <w:t xml:space="preserve">One of my greatest strengths as a baker is my attention to detail. From the precise hydration levels in dough to the delicate balance of flavors in pastries, I approach every task with meticulousness and enthusiasm. This precision has allowed me to consistently deliver products that are not only visually appealing but also rich in taste and texture. In a city like Barcelona, where competition among bakeries is fierce, this level of craftsmanship is crucial for standing out and building a loyal customer base.</w:t>
      </w:r>
    </w:p>
    <w:p>
      <w:pPr>
        <w:pStyle w:val="BodyText"/>
      </w:pPr>
      <w:r>
        <w:t xml:space="preserve">I am particularly drawn to the opportunity to work in Spain because of its deep-rooted traditions and the vibrant energy of Barcelona’s food culture. I have studied Spanish culinary practices extensively, including the significance of ingredients like saffron, almonds, and olive oil in baking. Additionally, I am fluent in [language if applicable] and have a strong understanding of Spanish customs and etiquette, which will enable me to integrate seamlessly into your team. My goal is to not only contribute to the success of your bakery but also to learn from the rich traditions that define Spanish baking.</w:t>
      </w:r>
    </w:p>
    <w:p>
      <w:pPr>
        <w:pStyle w:val="BodyText"/>
      </w:pPr>
      <w:r>
        <w:t xml:space="preserve">When I think about the role of a baker in Spain, I see it as more than just a job—it’s an art form and a way of life. The process of baking is deeply connected to community, history, and celebration. Whether it’s the aroma of freshly baked bread wafting through the streets or the joy of seeing customers savor a perfectly made pastry, these moments are what drive me. I am eager to bring this same passion to your bakery and help create a space where every customer feels welcomed and valued.</w:t>
      </w:r>
    </w:p>
    <w:p>
      <w:pPr>
        <w:pStyle w:val="BodyText"/>
      </w:pPr>
      <w:r>
        <w:t xml:space="preserve">Thank you for considering my application. I would be honored to contribute my skills and dedication to your team in Spain Barcelona. I am available at your earliest convenience for an interview and would welcome the opportunity to discuss how my background, values, and vision align with the goals of your bakery.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Spain Barcelona</dc:title>
  <dc:creator/>
  <cp:keywords/>
  <dcterms:created xsi:type="dcterms:W3CDTF">2026-07-22T22:47:36Z</dcterms:created>
  <dcterms:modified xsi:type="dcterms:W3CDTF">2026-07-22T22:47:36Z</dcterms:modified>
</cp:coreProperties>
</file>

<file path=docProps/custom.xml><?xml version="1.0" encoding="utf-8"?>
<Properties xmlns="http://schemas.openxmlformats.org/officeDocument/2006/custom-properties" xmlns:vt="http://schemas.openxmlformats.org/officeDocument/2006/docPropsVTypes"/>
</file>